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Pr="00785257" w:rsidRDefault="00002B71" w:rsidP="00002B71">
      <w:pPr>
        <w:spacing w:line="360" w:lineRule="auto"/>
        <w:contextualSpacing/>
        <w:rPr>
          <w:rFonts w:ascii="Arial" w:eastAsia="현대산스 Text" w:hAnsi="Arial" w:cs="Arial"/>
          <w:bCs/>
          <w:iCs/>
          <w:kern w:val="0"/>
          <w:sz w:val="22"/>
          <w:szCs w:val="28"/>
        </w:rPr>
      </w:pPr>
    </w:p>
    <w:p w14:paraId="74BC9785" w14:textId="6D1B6FA3" w:rsidR="005B546D" w:rsidRDefault="002C4C89" w:rsidP="005B546D">
      <w:pPr>
        <w:spacing w:line="360" w:lineRule="auto"/>
        <w:jc w:val="center"/>
        <w:rPr>
          <w:rStyle w:val="aa"/>
          <w:rFonts w:ascii="Arial" w:hAnsi="Arial" w:cs="Arial"/>
          <w:sz w:val="32"/>
          <w:szCs w:val="32"/>
        </w:rPr>
      </w:pPr>
      <w:r w:rsidRPr="002C4C89">
        <w:rPr>
          <w:rStyle w:val="aa"/>
          <w:rFonts w:ascii="Arial" w:hAnsi="Arial" w:cs="Arial"/>
          <w:sz w:val="32"/>
          <w:szCs w:val="32"/>
        </w:rPr>
        <w:t>Hyundai Motor Group Has the Most Combined IIHS TOP SAFETY PICK+ and TOP SAFETY PICK Awards</w:t>
      </w:r>
    </w:p>
    <w:p w14:paraId="5096B0D5" w14:textId="77777777" w:rsidR="002C4C89" w:rsidRPr="002C4C89" w:rsidRDefault="002C4C89" w:rsidP="005B546D">
      <w:pPr>
        <w:spacing w:line="360" w:lineRule="auto"/>
        <w:jc w:val="center"/>
        <w:rPr>
          <w:rStyle w:val="aa"/>
          <w:rFonts w:ascii="Arial" w:hAnsi="Arial" w:cs="Arial"/>
          <w:sz w:val="32"/>
          <w:szCs w:val="32"/>
        </w:rPr>
      </w:pPr>
    </w:p>
    <w:p w14:paraId="5CFEA536" w14:textId="72766293" w:rsidR="002C4C89" w:rsidRPr="002C4C89" w:rsidRDefault="002C4C89" w:rsidP="002C4C89">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2C4C89">
        <w:rPr>
          <w:rFonts w:ascii="Arial" w:eastAsia="현대산스 Text" w:hAnsi="Arial" w:cs="Arial"/>
          <w:kern w:val="2"/>
          <w:sz w:val="24"/>
          <w:szCs w:val="24"/>
          <w:lang w:val="en-US" w:eastAsia="ko-KR"/>
        </w:rPr>
        <w:t>Of all manufacturers, Hyundai Motor Group, including the Hyundai, Kia and Genesis brands, has the most 2021 awards — 12 regular TOP SAFETY PICK and five TOP SAFETY PICK+ awards</w:t>
      </w:r>
    </w:p>
    <w:p w14:paraId="2525A6A9" w14:textId="77777777" w:rsidR="002C4C89" w:rsidRDefault="002C4C89" w:rsidP="002C4C89">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2C4C89">
        <w:rPr>
          <w:rFonts w:ascii="Arial" w:eastAsia="현대산스 Text" w:hAnsi="Arial" w:cs="Arial"/>
          <w:kern w:val="2"/>
          <w:sz w:val="24"/>
          <w:szCs w:val="24"/>
          <w:lang w:val="en-US" w:eastAsia="ko-KR"/>
        </w:rPr>
        <w:t>Hyundai Motor Group now offers 17 TOP SAFETY PICK/TOP SAFETY PICK+ models in the U.S.</w:t>
      </w:r>
    </w:p>
    <w:p w14:paraId="3C97D30D" w14:textId="3854B80D" w:rsidR="002C4C89" w:rsidRPr="002C4C89" w:rsidRDefault="002C4C89" w:rsidP="002C4C89">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2C4C89">
        <w:rPr>
          <w:rFonts w:ascii="Arial" w:eastAsia="현대산스 Text" w:hAnsi="Arial" w:cs="Arial"/>
          <w:sz w:val="24"/>
          <w:szCs w:val="24"/>
        </w:rPr>
        <w:t>Hyundai brand has 7 awards, KIA brand has 8 awards and Genesis brand has 2 awards</w:t>
      </w:r>
    </w:p>
    <w:p w14:paraId="0CA29499" w14:textId="04C1E265" w:rsidR="00BD37B7" w:rsidRPr="005B546D" w:rsidRDefault="00BD37B7" w:rsidP="005B546D">
      <w:pPr>
        <w:pStyle w:val="HTML"/>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643B8106" w14:textId="55165073" w:rsidR="005E5B40" w:rsidRDefault="00BD37B7" w:rsidP="005E5B40">
      <w:pPr>
        <w:jc w:val="both"/>
        <w:rPr>
          <w:rFonts w:ascii="Arial" w:hAnsi="Arial" w:cs="Arial"/>
          <w:sz w:val="22"/>
        </w:rPr>
      </w:pPr>
      <w:r>
        <w:rPr>
          <w:rFonts w:ascii="Arial" w:hAnsi="Arial" w:cs="Arial"/>
          <w:b/>
          <w:bCs/>
          <w:sz w:val="22"/>
        </w:rPr>
        <w:t xml:space="preserve">SEOUL, </w:t>
      </w:r>
      <w:r w:rsidR="002C4C89">
        <w:rPr>
          <w:rFonts w:ascii="Arial" w:hAnsi="Arial" w:cs="Arial" w:hint="eastAsia"/>
          <w:b/>
          <w:bCs/>
          <w:sz w:val="22"/>
        </w:rPr>
        <w:t>F</w:t>
      </w:r>
      <w:r w:rsidR="002C4C89">
        <w:rPr>
          <w:rFonts w:ascii="Arial" w:hAnsi="Arial" w:cs="Arial"/>
          <w:b/>
          <w:bCs/>
          <w:sz w:val="22"/>
        </w:rPr>
        <w:t>ebruary</w:t>
      </w:r>
      <w:r>
        <w:rPr>
          <w:rFonts w:ascii="Arial" w:hAnsi="Arial" w:cs="Arial"/>
          <w:b/>
          <w:bCs/>
          <w:sz w:val="22"/>
        </w:rPr>
        <w:t xml:space="preserve"> </w:t>
      </w:r>
      <w:r w:rsidR="002C4C89">
        <w:rPr>
          <w:rFonts w:ascii="Arial" w:hAnsi="Arial" w:cs="Arial"/>
          <w:b/>
          <w:bCs/>
          <w:sz w:val="22"/>
        </w:rPr>
        <w:t>24</w:t>
      </w:r>
      <w:r>
        <w:rPr>
          <w:rFonts w:ascii="Arial" w:hAnsi="Arial" w:cs="Arial"/>
          <w:b/>
          <w:bCs/>
          <w:sz w:val="22"/>
        </w:rPr>
        <w:t>, 20</w:t>
      </w:r>
      <w:r w:rsidR="002C4C89">
        <w:rPr>
          <w:rFonts w:ascii="Arial" w:hAnsi="Arial" w:cs="Arial"/>
          <w:b/>
          <w:bCs/>
          <w:sz w:val="22"/>
        </w:rPr>
        <w:t>21</w:t>
      </w:r>
      <w:r>
        <w:rPr>
          <w:rFonts w:ascii="Arial" w:hAnsi="Arial" w:cs="Arial"/>
          <w:sz w:val="22"/>
        </w:rPr>
        <w:t xml:space="preserve"> – </w:t>
      </w:r>
      <w:r w:rsidR="002C4C89" w:rsidRPr="002C4C89">
        <w:rPr>
          <w:rFonts w:ascii="Arial" w:hAnsi="Arial" w:cs="Arial"/>
          <w:sz w:val="22"/>
        </w:rPr>
        <w:t>Hyundai Motor Group has the most Insurance Institute for Highway Safety (IIHS) 2021 TOP SAFETY PICK (TSP) and TOP SAFETY PICK+ (TSP+) awarded vehicles of any auto manufacturer in the industry. Hyundai Motor Group has 17 award-winning vehicles between its Hyundai, KIA and Genesis brands. Hyundai branded models earned 7 awards, KIA branded models earned 8 awards and Genesis branded models earned 2 awards. The Hyundai brand tied for top industry brand honors in Aug. and Feb. 2020 and was the leader in 2018.</w:t>
      </w:r>
    </w:p>
    <w:p w14:paraId="54193952" w14:textId="6CAECD03" w:rsidR="002C4C89" w:rsidRDefault="002C4C89" w:rsidP="005E5B40">
      <w:pPr>
        <w:jc w:val="both"/>
        <w:rPr>
          <w:rFonts w:ascii="Arial" w:hAnsi="Arial" w:cs="Arial"/>
          <w:sz w:val="22"/>
        </w:rPr>
      </w:pPr>
    </w:p>
    <w:p w14:paraId="598890CF" w14:textId="3C38DF0F" w:rsidR="002C4C89" w:rsidRDefault="009D233B" w:rsidP="009D233B">
      <w:pPr>
        <w:shd w:val="clear" w:color="auto" w:fill="FFFFFF"/>
        <w:textAlignment w:val="baseline"/>
        <w:rPr>
          <w:rFonts w:ascii="Arial" w:hAnsi="Arial" w:cs="Arial"/>
          <w:sz w:val="22"/>
        </w:rPr>
      </w:pPr>
      <w:r w:rsidRPr="009D233B">
        <w:rPr>
          <w:rFonts w:ascii="Arial" w:hAnsi="Arial" w:cs="Arial"/>
          <w:sz w:val="22"/>
        </w:rPr>
        <w:t>A high level of cross-functional execution put Hyundai Motor Group in an advantageous position for so many of our models to achieve these results, despite having a smaller model lineup than some of the competitors.</w:t>
      </w:r>
    </w:p>
    <w:p w14:paraId="6CD21731" w14:textId="77777777" w:rsidR="009D233B" w:rsidRPr="002C4C89" w:rsidRDefault="009D233B" w:rsidP="002C4C89">
      <w:pPr>
        <w:shd w:val="clear" w:color="auto" w:fill="FFFFFF"/>
        <w:spacing w:line="360" w:lineRule="auto"/>
        <w:textAlignment w:val="baseline"/>
        <w:rPr>
          <w:rFonts w:ascii="Arial" w:hAnsi="Arial" w:cs="Arial"/>
          <w:sz w:val="22"/>
        </w:rPr>
      </w:pPr>
    </w:p>
    <w:p w14:paraId="672840F2" w14:textId="77777777" w:rsidR="002C4C89" w:rsidRPr="002C4C89" w:rsidRDefault="002C4C89" w:rsidP="002C4C89">
      <w:pPr>
        <w:shd w:val="clear" w:color="auto" w:fill="FFFFFF"/>
        <w:textAlignment w:val="baseline"/>
        <w:rPr>
          <w:rFonts w:ascii="Arial" w:hAnsi="Arial" w:cs="Arial"/>
          <w:sz w:val="22"/>
        </w:rPr>
      </w:pPr>
      <w:r w:rsidRPr="002C4C89">
        <w:rPr>
          <w:rFonts w:ascii="Arial" w:hAnsi="Arial" w:cs="Arial"/>
          <w:sz w:val="22"/>
        </w:rPr>
        <w:t>Both TSP and TSP+ awards require “Good” ratings in all six IIHS crashworthiness tests — driver- and passenger-side small overlap front, moderate overlap front, side, roof strength and head restraints. Award winners must be available with front crash prevention technology that earns a “Superior” or “Advanced” rating in both vehicle-to-vehicle and vehicle-to-pedestrian evaluations. TOP SAFETY PICK winners must also be ava</w:t>
      </w:r>
      <w:bookmarkStart w:id="0" w:name="_GoBack"/>
      <w:bookmarkEnd w:id="0"/>
      <w:r w:rsidRPr="002C4C89">
        <w:rPr>
          <w:rFonts w:ascii="Arial" w:hAnsi="Arial" w:cs="Arial"/>
          <w:sz w:val="22"/>
        </w:rPr>
        <w:t>ilable with “Good” or “Acceptable” headlights. The “plus” designation is given to models that have “Good” or “Acceptable” headlights across all trim levels and packages.</w:t>
      </w:r>
    </w:p>
    <w:p w14:paraId="0E506566" w14:textId="77777777" w:rsidR="002C4C89" w:rsidRPr="002C4C89" w:rsidRDefault="002C4C89" w:rsidP="002C4C89">
      <w:pPr>
        <w:shd w:val="clear" w:color="auto" w:fill="FFFFFF"/>
        <w:textAlignment w:val="baseline"/>
        <w:rPr>
          <w:rFonts w:ascii="Arial" w:hAnsi="Arial" w:cs="Arial"/>
          <w:sz w:val="22"/>
        </w:rPr>
      </w:pPr>
    </w:p>
    <w:p w14:paraId="3D4EB998" w14:textId="2C82E7E0" w:rsidR="002C4C89" w:rsidRPr="002C4C89" w:rsidRDefault="002C4C89" w:rsidP="002C4C89">
      <w:pPr>
        <w:contextualSpacing/>
        <w:rPr>
          <w:rFonts w:ascii="Arial" w:hAnsi="Arial" w:cs="Arial"/>
          <w:sz w:val="22"/>
        </w:rPr>
      </w:pPr>
      <w:r w:rsidRPr="002C4C89">
        <w:rPr>
          <w:rFonts w:ascii="Arial" w:hAnsi="Arial" w:cs="Arial"/>
          <w:sz w:val="22"/>
        </w:rPr>
        <w:lastRenderedPageBreak/>
        <w:t>“</w:t>
      </w:r>
      <w:r w:rsidR="00EB7484">
        <w:rPr>
          <w:rFonts w:ascii="Arial" w:hAnsi="Arial" w:cs="Arial" w:hint="eastAsia"/>
          <w:sz w:val="22"/>
        </w:rPr>
        <w:t>T</w:t>
      </w:r>
      <w:r w:rsidRPr="002C4C89">
        <w:rPr>
          <w:rFonts w:ascii="Arial" w:hAnsi="Arial" w:cs="Arial"/>
          <w:sz w:val="22"/>
        </w:rPr>
        <w:t xml:space="preserve">o </w:t>
      </w:r>
      <w:r w:rsidR="00EB7484">
        <w:rPr>
          <w:rFonts w:ascii="Arial" w:hAnsi="Arial" w:cs="Arial"/>
          <w:sz w:val="22"/>
        </w:rPr>
        <w:t xml:space="preserve">protect the </w:t>
      </w:r>
      <w:r w:rsidRPr="002C4C89">
        <w:rPr>
          <w:rFonts w:ascii="Arial" w:hAnsi="Arial" w:cs="Arial"/>
          <w:sz w:val="22"/>
        </w:rPr>
        <w:t>safety</w:t>
      </w:r>
      <w:r w:rsidR="00EB7484">
        <w:rPr>
          <w:rFonts w:ascii="Arial" w:hAnsi="Arial" w:cs="Arial"/>
          <w:sz w:val="22"/>
        </w:rPr>
        <w:t xml:space="preserve"> of our customers is part of our culture,</w:t>
      </w:r>
      <w:r w:rsidRPr="002C4C89">
        <w:rPr>
          <w:rFonts w:ascii="Arial" w:hAnsi="Arial" w:cs="Arial"/>
          <w:sz w:val="22"/>
        </w:rPr>
        <w:t xml:space="preserve">” said Brian </w:t>
      </w:r>
      <w:proofErr w:type="spellStart"/>
      <w:r w:rsidRPr="002C4C89">
        <w:rPr>
          <w:rFonts w:ascii="Arial" w:hAnsi="Arial" w:cs="Arial"/>
          <w:sz w:val="22"/>
        </w:rPr>
        <w:t>Latouf</w:t>
      </w:r>
      <w:proofErr w:type="spellEnd"/>
      <w:r w:rsidRPr="002C4C89">
        <w:rPr>
          <w:rFonts w:ascii="Arial" w:hAnsi="Arial" w:cs="Arial"/>
          <w:sz w:val="22"/>
        </w:rPr>
        <w:t xml:space="preserve"> Chief Safety Officer, Hyundai Motor North America. “We are very </w:t>
      </w:r>
      <w:r w:rsidR="00EB7484">
        <w:rPr>
          <w:rFonts w:ascii="Arial" w:hAnsi="Arial" w:cs="Arial"/>
          <w:sz w:val="22"/>
        </w:rPr>
        <w:t>happy</w:t>
      </w:r>
      <w:r w:rsidRPr="002C4C89">
        <w:rPr>
          <w:rFonts w:ascii="Arial" w:hAnsi="Arial" w:cs="Arial"/>
          <w:sz w:val="22"/>
        </w:rPr>
        <w:t xml:space="preserve"> with these results and </w:t>
      </w:r>
      <w:r w:rsidR="00EB7484">
        <w:rPr>
          <w:rFonts w:ascii="Arial" w:hAnsi="Arial" w:cs="Arial"/>
          <w:sz w:val="22"/>
        </w:rPr>
        <w:t>want to continuously improve in these very severe tests.</w:t>
      </w:r>
      <w:r w:rsidRPr="002C4C89">
        <w:rPr>
          <w:rFonts w:ascii="Arial" w:hAnsi="Arial" w:cs="Arial"/>
          <w:sz w:val="22"/>
        </w:rPr>
        <w:t xml:space="preserve">” </w:t>
      </w:r>
    </w:p>
    <w:p w14:paraId="1032D743" w14:textId="77777777" w:rsidR="002C4C89" w:rsidRPr="002C4C89" w:rsidRDefault="002C4C89" w:rsidP="002C4C89">
      <w:pPr>
        <w:shd w:val="clear" w:color="auto" w:fill="FFFFFF"/>
        <w:textAlignment w:val="baseline"/>
        <w:rPr>
          <w:rFonts w:ascii="Arial" w:hAnsi="Arial" w:cs="Arial"/>
          <w:sz w:val="22"/>
        </w:rPr>
      </w:pPr>
    </w:p>
    <w:p w14:paraId="3A45AE62" w14:textId="229460A9" w:rsidR="00BD37B7" w:rsidRDefault="002C4C89" w:rsidP="002C4C89">
      <w:pPr>
        <w:shd w:val="clear" w:color="auto" w:fill="FFFFFF"/>
        <w:textAlignment w:val="baseline"/>
        <w:rPr>
          <w:rFonts w:ascii="Arial" w:hAnsi="Arial" w:cs="Arial"/>
          <w:sz w:val="22"/>
        </w:rPr>
      </w:pPr>
      <w:r w:rsidRPr="002C4C89">
        <w:rPr>
          <w:rFonts w:ascii="Arial" w:hAnsi="Arial" w:cs="Arial"/>
          <w:sz w:val="22"/>
        </w:rPr>
        <w:t>Hyundai Motor Group’s TOP SAFETY PICK+/TOP SAFETY PICK award winning models are:</w:t>
      </w:r>
    </w:p>
    <w:p w14:paraId="314CED04" w14:textId="12AA15B2" w:rsidR="002C4C89" w:rsidRDefault="002C4C89" w:rsidP="002C4C89">
      <w:pPr>
        <w:shd w:val="clear" w:color="auto" w:fill="FFFFFF"/>
        <w:textAlignment w:val="baseline"/>
        <w:rPr>
          <w:rFonts w:ascii="Arial" w:hAnsi="Arial" w:cs="Arial"/>
          <w:sz w:val="22"/>
        </w:rPr>
      </w:pPr>
    </w:p>
    <w:p w14:paraId="33FF1B83" w14:textId="77777777" w:rsidR="002C4C89" w:rsidRPr="00B378B6" w:rsidRDefault="002C4C89" w:rsidP="002C4C89">
      <w:pPr>
        <w:shd w:val="clear" w:color="auto" w:fill="FFFFFF"/>
        <w:spacing w:line="360" w:lineRule="auto"/>
        <w:textAlignment w:val="baseline"/>
        <w:rPr>
          <w:rFonts w:ascii="Arial" w:eastAsia="Times New Roman" w:hAnsi="Arial" w:cs="Arial"/>
          <w:kern w:val="0"/>
          <w:sz w:val="22"/>
          <w:lang w:val="fr-FR" w:eastAsia="en-US"/>
        </w:rPr>
      </w:pPr>
      <w:r w:rsidRPr="00B378B6">
        <w:rPr>
          <w:rFonts w:ascii="Arial" w:eastAsia="Times New Roman" w:hAnsi="Arial" w:cs="Arial"/>
          <w:kern w:val="0"/>
          <w:sz w:val="22"/>
          <w:lang w:val="fr-FR" w:eastAsia="en-US"/>
        </w:rPr>
        <w:t xml:space="preserve">Hyundai </w:t>
      </w:r>
      <w:proofErr w:type="gramStart"/>
      <w:r w:rsidRPr="00B378B6">
        <w:rPr>
          <w:rFonts w:ascii="Arial" w:eastAsia="Times New Roman" w:hAnsi="Arial" w:cs="Arial"/>
          <w:kern w:val="0"/>
          <w:sz w:val="22"/>
          <w:lang w:val="fr-FR" w:eastAsia="en-US"/>
        </w:rPr>
        <w:t>Brand:</w:t>
      </w:r>
      <w:proofErr w:type="gramEnd"/>
    </w:p>
    <w:p w14:paraId="5CCF34B3" w14:textId="77777777" w:rsidR="002C4C89" w:rsidRPr="00B378B6" w:rsidRDefault="002C4C89" w:rsidP="002C4C89">
      <w:pPr>
        <w:shd w:val="clear" w:color="auto" w:fill="FFFFFF"/>
        <w:spacing w:line="360" w:lineRule="auto"/>
        <w:textAlignment w:val="baseline"/>
        <w:rPr>
          <w:rFonts w:ascii="Arial" w:eastAsia="Times New Roman" w:hAnsi="Arial" w:cs="Arial"/>
          <w:kern w:val="0"/>
          <w:sz w:val="22"/>
          <w:lang w:val="fr-FR" w:eastAsia="en-US"/>
        </w:rPr>
      </w:pPr>
      <w:r w:rsidRPr="00B378B6">
        <w:rPr>
          <w:rFonts w:ascii="Arial" w:eastAsia="Times New Roman" w:hAnsi="Arial" w:cs="Arial"/>
          <w:kern w:val="0"/>
          <w:sz w:val="22"/>
          <w:lang w:val="fr-FR" w:eastAsia="en-US"/>
        </w:rPr>
        <w:t xml:space="preserve">1. Hyundai </w:t>
      </w:r>
      <w:proofErr w:type="spellStart"/>
      <w:r w:rsidRPr="00B378B6">
        <w:rPr>
          <w:rFonts w:ascii="Arial" w:eastAsia="Times New Roman" w:hAnsi="Arial" w:cs="Arial"/>
          <w:kern w:val="0"/>
          <w:sz w:val="22"/>
          <w:lang w:val="fr-FR" w:eastAsia="en-US"/>
        </w:rPr>
        <w:t>Palisade</w:t>
      </w:r>
      <w:proofErr w:type="spellEnd"/>
      <w:r w:rsidRPr="00B378B6">
        <w:rPr>
          <w:rFonts w:ascii="Arial" w:eastAsia="Times New Roman" w:hAnsi="Arial" w:cs="Arial"/>
          <w:kern w:val="0"/>
          <w:sz w:val="22"/>
          <w:lang w:val="fr-FR" w:eastAsia="en-US"/>
        </w:rPr>
        <w:t xml:space="preserve"> – TSP+</w:t>
      </w:r>
    </w:p>
    <w:p w14:paraId="14259524"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2.</w:t>
      </w:r>
      <w:r>
        <w:rPr>
          <w:rFonts w:ascii="Arial" w:eastAsia="Times New Roman" w:hAnsi="Arial" w:cs="Arial"/>
          <w:kern w:val="0"/>
          <w:sz w:val="22"/>
          <w:lang w:eastAsia="en-US"/>
        </w:rPr>
        <w:t xml:space="preserve"> </w:t>
      </w:r>
      <w:r w:rsidRPr="003A6C68">
        <w:rPr>
          <w:rFonts w:ascii="Arial" w:eastAsia="Times New Roman" w:hAnsi="Arial" w:cs="Arial"/>
          <w:kern w:val="0"/>
          <w:sz w:val="22"/>
          <w:lang w:eastAsia="en-US"/>
        </w:rPr>
        <w:t xml:space="preserve">Hyundai </w:t>
      </w:r>
      <w:proofErr w:type="spellStart"/>
      <w:r>
        <w:rPr>
          <w:rFonts w:ascii="Arial" w:eastAsia="Times New Roman" w:hAnsi="Arial" w:cs="Arial"/>
          <w:kern w:val="0"/>
          <w:sz w:val="22"/>
          <w:lang w:eastAsia="en-US"/>
        </w:rPr>
        <w:t>Nexo</w:t>
      </w:r>
      <w:proofErr w:type="spellEnd"/>
      <w:r w:rsidRPr="003A6C68">
        <w:rPr>
          <w:rFonts w:ascii="Arial" w:eastAsia="Times New Roman" w:hAnsi="Arial" w:cs="Arial"/>
          <w:kern w:val="0"/>
          <w:sz w:val="22"/>
          <w:lang w:eastAsia="en-US"/>
        </w:rPr>
        <w:t xml:space="preserve"> – TSP</w:t>
      </w:r>
      <w:r>
        <w:rPr>
          <w:rFonts w:ascii="Arial" w:eastAsia="Times New Roman" w:hAnsi="Arial" w:cs="Arial"/>
          <w:kern w:val="0"/>
          <w:sz w:val="22"/>
          <w:lang w:eastAsia="en-US"/>
        </w:rPr>
        <w:t>+</w:t>
      </w:r>
    </w:p>
    <w:p w14:paraId="00D73EF4" w14:textId="77777777" w:rsidR="002C4C89"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 xml:space="preserve">3. Hyundai </w:t>
      </w:r>
      <w:r w:rsidRPr="00F62B63">
        <w:rPr>
          <w:rFonts w:ascii="Arial" w:eastAsia="Times New Roman" w:hAnsi="Arial" w:cs="Arial"/>
          <w:kern w:val="0"/>
          <w:sz w:val="22"/>
          <w:lang w:eastAsia="en-US"/>
        </w:rPr>
        <w:t>Veloster with optional front crash prevention</w:t>
      </w:r>
      <w:r>
        <w:rPr>
          <w:rFonts w:ascii="Arial" w:eastAsia="Times New Roman" w:hAnsi="Arial" w:cs="Arial"/>
          <w:kern w:val="0"/>
          <w:sz w:val="22"/>
          <w:lang w:eastAsia="en-US"/>
        </w:rPr>
        <w:t xml:space="preserve"> </w:t>
      </w:r>
      <w:r w:rsidRPr="003A6C68">
        <w:rPr>
          <w:rFonts w:ascii="Arial" w:eastAsia="Times New Roman" w:hAnsi="Arial" w:cs="Arial"/>
          <w:kern w:val="0"/>
          <w:sz w:val="22"/>
          <w:lang w:eastAsia="en-US"/>
        </w:rPr>
        <w:t>– TSP</w:t>
      </w:r>
    </w:p>
    <w:p w14:paraId="5C96C4F2"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4. Hyundai S</w:t>
      </w:r>
      <w:r>
        <w:rPr>
          <w:rFonts w:ascii="Arial" w:eastAsia="Times New Roman" w:hAnsi="Arial" w:cs="Arial"/>
          <w:kern w:val="0"/>
          <w:sz w:val="22"/>
          <w:lang w:eastAsia="en-US"/>
        </w:rPr>
        <w:t>onata</w:t>
      </w:r>
      <w:r w:rsidRPr="003A6C68">
        <w:rPr>
          <w:rFonts w:ascii="Arial" w:eastAsia="Times New Roman" w:hAnsi="Arial" w:cs="Arial"/>
          <w:kern w:val="0"/>
          <w:sz w:val="22"/>
          <w:lang w:eastAsia="en-US"/>
        </w:rPr>
        <w:t xml:space="preserve"> – TSP </w:t>
      </w:r>
    </w:p>
    <w:p w14:paraId="1F0E5B7F"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 xml:space="preserve">5. </w:t>
      </w:r>
      <w:r w:rsidRPr="00F62B63">
        <w:rPr>
          <w:rFonts w:ascii="Arial" w:eastAsia="Times New Roman" w:hAnsi="Arial" w:cs="Arial"/>
          <w:kern w:val="0"/>
          <w:sz w:val="22"/>
          <w:lang w:eastAsia="en-US"/>
        </w:rPr>
        <w:t xml:space="preserve">Hyundai Kona with optional front crash prevention </w:t>
      </w:r>
      <w:r w:rsidRPr="003A6C68">
        <w:rPr>
          <w:rFonts w:ascii="Arial" w:eastAsia="Times New Roman" w:hAnsi="Arial" w:cs="Arial"/>
          <w:kern w:val="0"/>
          <w:sz w:val="22"/>
          <w:lang w:eastAsia="en-US"/>
        </w:rPr>
        <w:t>– TSP</w:t>
      </w:r>
    </w:p>
    <w:p w14:paraId="04D8E571"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 xml:space="preserve">6. </w:t>
      </w:r>
      <w:r w:rsidRPr="00F62B63">
        <w:rPr>
          <w:rFonts w:ascii="Arial" w:eastAsia="Times New Roman" w:hAnsi="Arial" w:cs="Arial"/>
          <w:kern w:val="0"/>
          <w:sz w:val="22"/>
          <w:lang w:eastAsia="en-US"/>
        </w:rPr>
        <w:t xml:space="preserve">Hyundai Tucson with optional front crash prevention </w:t>
      </w:r>
      <w:r w:rsidRPr="003A6C68">
        <w:rPr>
          <w:rFonts w:ascii="Arial" w:eastAsia="Times New Roman" w:hAnsi="Arial" w:cs="Arial"/>
          <w:kern w:val="0"/>
          <w:sz w:val="22"/>
          <w:lang w:eastAsia="en-US"/>
        </w:rPr>
        <w:t>– TSP</w:t>
      </w:r>
    </w:p>
    <w:p w14:paraId="0FE6CC69"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r w:rsidRPr="003A6C68">
        <w:rPr>
          <w:rFonts w:ascii="Arial" w:eastAsia="Times New Roman" w:hAnsi="Arial" w:cs="Arial"/>
          <w:kern w:val="0"/>
          <w:sz w:val="22"/>
          <w:lang w:eastAsia="en-US"/>
        </w:rPr>
        <w:t xml:space="preserve">7. Hyundai </w:t>
      </w:r>
      <w:r>
        <w:rPr>
          <w:rFonts w:ascii="Arial" w:eastAsia="Times New Roman" w:hAnsi="Arial" w:cs="Arial"/>
          <w:kern w:val="0"/>
          <w:sz w:val="22"/>
          <w:lang w:eastAsia="en-US"/>
        </w:rPr>
        <w:t xml:space="preserve">Venue </w:t>
      </w:r>
      <w:r w:rsidRPr="003A6C68">
        <w:rPr>
          <w:rFonts w:ascii="Arial" w:eastAsia="Times New Roman" w:hAnsi="Arial" w:cs="Arial"/>
          <w:kern w:val="0"/>
          <w:sz w:val="22"/>
          <w:lang w:eastAsia="en-US"/>
        </w:rPr>
        <w:t>– TSP</w:t>
      </w:r>
    </w:p>
    <w:p w14:paraId="243CA001" w14:textId="77777777" w:rsidR="002C4C89" w:rsidRPr="003A6C68" w:rsidRDefault="002C4C89" w:rsidP="002C4C89">
      <w:pPr>
        <w:shd w:val="clear" w:color="auto" w:fill="FFFFFF"/>
        <w:spacing w:line="360" w:lineRule="auto"/>
        <w:textAlignment w:val="baseline"/>
        <w:rPr>
          <w:rFonts w:ascii="Arial" w:eastAsia="Times New Roman" w:hAnsi="Arial" w:cs="Arial"/>
          <w:kern w:val="0"/>
          <w:sz w:val="22"/>
          <w:lang w:eastAsia="en-US"/>
        </w:rPr>
      </w:pPr>
    </w:p>
    <w:p w14:paraId="44D30142" w14:textId="77777777" w:rsidR="002C4C89" w:rsidRDefault="002C4C89" w:rsidP="002C4C89">
      <w:pPr>
        <w:shd w:val="clear" w:color="auto" w:fill="FFFFFF"/>
        <w:spacing w:line="360" w:lineRule="auto"/>
        <w:textAlignment w:val="baseline"/>
        <w:rPr>
          <w:rFonts w:ascii="Arial" w:eastAsia="Times New Roman" w:hAnsi="Arial" w:cs="Arial"/>
          <w:kern w:val="0"/>
          <w:sz w:val="22"/>
          <w:lang w:eastAsia="en-US"/>
        </w:rPr>
      </w:pPr>
      <w:r>
        <w:rPr>
          <w:rFonts w:ascii="Arial" w:eastAsia="Times New Roman" w:hAnsi="Arial" w:cs="Arial"/>
          <w:kern w:val="0"/>
          <w:sz w:val="22"/>
          <w:lang w:eastAsia="en-US"/>
        </w:rPr>
        <w:t xml:space="preserve">Genesis Brand: </w:t>
      </w:r>
    </w:p>
    <w:p w14:paraId="6DE411F9" w14:textId="77777777" w:rsidR="002C4C89" w:rsidRDefault="002C4C89" w:rsidP="002C4C89">
      <w:pPr>
        <w:pStyle w:val="a8"/>
        <w:numPr>
          <w:ilvl w:val="0"/>
          <w:numId w:val="31"/>
        </w:numPr>
        <w:shd w:val="clear" w:color="auto" w:fill="FFFFFF"/>
        <w:spacing w:line="360" w:lineRule="auto"/>
        <w:textAlignment w:val="baseline"/>
        <w:rPr>
          <w:rFonts w:ascii="Arial" w:eastAsia="Times New Roman" w:hAnsi="Arial" w:cs="Arial"/>
          <w:sz w:val="22"/>
          <w:lang w:eastAsia="en-US"/>
        </w:rPr>
      </w:pPr>
      <w:r w:rsidRPr="00F62B63">
        <w:rPr>
          <w:rFonts w:ascii="Arial" w:eastAsia="Times New Roman" w:hAnsi="Arial" w:cs="Arial"/>
          <w:sz w:val="22"/>
          <w:lang w:eastAsia="en-US"/>
        </w:rPr>
        <w:t>Genesis G70</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r>
        <w:rPr>
          <w:rFonts w:ascii="Arial" w:eastAsia="Times New Roman" w:hAnsi="Arial" w:cs="Arial"/>
          <w:sz w:val="22"/>
          <w:lang w:eastAsia="en-US"/>
        </w:rPr>
        <w:t>+</w:t>
      </w:r>
    </w:p>
    <w:p w14:paraId="619264DB" w14:textId="77777777" w:rsidR="002C4C89" w:rsidRDefault="002C4C89" w:rsidP="002C4C89">
      <w:pPr>
        <w:pStyle w:val="a8"/>
        <w:numPr>
          <w:ilvl w:val="0"/>
          <w:numId w:val="31"/>
        </w:numPr>
        <w:shd w:val="clear" w:color="auto" w:fill="FFFFFF"/>
        <w:spacing w:line="360" w:lineRule="auto"/>
        <w:textAlignment w:val="baseline"/>
        <w:rPr>
          <w:rFonts w:ascii="Arial" w:eastAsia="Times New Roman" w:hAnsi="Arial" w:cs="Arial"/>
          <w:sz w:val="22"/>
          <w:lang w:eastAsia="en-US"/>
        </w:rPr>
      </w:pPr>
      <w:r>
        <w:rPr>
          <w:rFonts w:ascii="Arial" w:eastAsia="Times New Roman" w:hAnsi="Arial" w:cs="Arial"/>
          <w:sz w:val="22"/>
          <w:lang w:eastAsia="en-US"/>
        </w:rPr>
        <w:t xml:space="preserve">Genesis G90 </w:t>
      </w:r>
      <w:r w:rsidRPr="003A6C68">
        <w:rPr>
          <w:rFonts w:ascii="Arial" w:eastAsia="Times New Roman" w:hAnsi="Arial" w:cs="Arial"/>
          <w:sz w:val="22"/>
          <w:lang w:eastAsia="en-US"/>
        </w:rPr>
        <w:t>– TSP</w:t>
      </w:r>
      <w:r>
        <w:rPr>
          <w:rFonts w:ascii="Arial" w:eastAsia="Times New Roman" w:hAnsi="Arial" w:cs="Arial"/>
          <w:sz w:val="22"/>
          <w:lang w:eastAsia="en-US"/>
        </w:rPr>
        <w:t>+</w:t>
      </w:r>
    </w:p>
    <w:p w14:paraId="483418E0" w14:textId="77777777" w:rsidR="002C4C89" w:rsidRDefault="002C4C89" w:rsidP="002C4C89">
      <w:pPr>
        <w:shd w:val="clear" w:color="auto" w:fill="FFFFFF"/>
        <w:spacing w:line="360" w:lineRule="auto"/>
        <w:textAlignment w:val="baseline"/>
        <w:rPr>
          <w:rFonts w:ascii="Arial" w:eastAsia="Times New Roman" w:hAnsi="Arial" w:cs="Arial"/>
          <w:sz w:val="22"/>
          <w:lang w:eastAsia="en-US"/>
        </w:rPr>
      </w:pPr>
    </w:p>
    <w:p w14:paraId="11AB11C2" w14:textId="77777777" w:rsidR="002C4C89" w:rsidRDefault="002C4C89" w:rsidP="002C4C89">
      <w:pPr>
        <w:shd w:val="clear" w:color="auto" w:fill="FFFFFF"/>
        <w:spacing w:line="360" w:lineRule="auto"/>
        <w:textAlignment w:val="baseline"/>
        <w:rPr>
          <w:rFonts w:ascii="Arial" w:eastAsia="Times New Roman" w:hAnsi="Arial" w:cs="Arial"/>
          <w:sz w:val="22"/>
          <w:lang w:eastAsia="en-US"/>
        </w:rPr>
      </w:pPr>
      <w:r>
        <w:rPr>
          <w:rFonts w:ascii="Arial" w:eastAsia="Times New Roman" w:hAnsi="Arial" w:cs="Arial"/>
          <w:sz w:val="22"/>
          <w:lang w:eastAsia="en-US"/>
        </w:rPr>
        <w:t>KIA Brand:</w:t>
      </w:r>
    </w:p>
    <w:p w14:paraId="6AD504C8"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F62B63">
        <w:rPr>
          <w:rFonts w:ascii="Arial" w:eastAsia="Times New Roman" w:hAnsi="Arial" w:cs="Arial"/>
          <w:sz w:val="22"/>
          <w:lang w:eastAsia="en-US"/>
        </w:rPr>
        <w:t>Kia K5 built after November 2020</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r>
        <w:rPr>
          <w:rFonts w:ascii="Arial" w:eastAsia="Times New Roman" w:hAnsi="Arial" w:cs="Arial"/>
          <w:sz w:val="22"/>
          <w:lang w:eastAsia="en-US"/>
        </w:rPr>
        <w:t>+</w:t>
      </w:r>
    </w:p>
    <w:p w14:paraId="09256D89"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Forte with optional front crash prevention</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7BE7E46D"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Soul with optional front crash prevention</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0A332AA1"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Stinger with optional front crash prevention</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67F70DDF"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 xml:space="preserve">Kia </w:t>
      </w:r>
      <w:proofErr w:type="spellStart"/>
      <w:r w:rsidRPr="001D0600">
        <w:rPr>
          <w:rFonts w:ascii="Arial" w:eastAsia="Times New Roman" w:hAnsi="Arial" w:cs="Arial"/>
          <w:sz w:val="22"/>
          <w:lang w:eastAsia="en-US"/>
        </w:rPr>
        <w:t>Seltos</w:t>
      </w:r>
      <w:proofErr w:type="spellEnd"/>
      <w:r w:rsidRPr="001D0600">
        <w:rPr>
          <w:rFonts w:ascii="Arial" w:eastAsia="Times New Roman" w:hAnsi="Arial" w:cs="Arial"/>
          <w:sz w:val="22"/>
          <w:lang w:eastAsia="en-US"/>
        </w:rPr>
        <w:t xml:space="preserve"> built after August 2020; with optional front crash prevention</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0BDC045F"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Sportage with optional front crash prevention</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12A07A9E" w14:textId="77777777" w:rsidR="002C4C89"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Sorento</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318CCB87" w14:textId="77777777" w:rsidR="002C4C89" w:rsidRPr="00F62B63" w:rsidRDefault="002C4C89" w:rsidP="002C4C89">
      <w:pPr>
        <w:pStyle w:val="a8"/>
        <w:numPr>
          <w:ilvl w:val="0"/>
          <w:numId w:val="32"/>
        </w:numPr>
        <w:shd w:val="clear" w:color="auto" w:fill="FFFFFF"/>
        <w:spacing w:line="360" w:lineRule="auto"/>
        <w:textAlignment w:val="baseline"/>
        <w:rPr>
          <w:rFonts w:ascii="Arial" w:eastAsia="Times New Roman" w:hAnsi="Arial" w:cs="Arial"/>
          <w:sz w:val="22"/>
          <w:lang w:eastAsia="en-US"/>
        </w:rPr>
      </w:pPr>
      <w:r w:rsidRPr="001D0600">
        <w:rPr>
          <w:rFonts w:ascii="Arial" w:eastAsia="Times New Roman" w:hAnsi="Arial" w:cs="Arial"/>
          <w:sz w:val="22"/>
          <w:lang w:eastAsia="en-US"/>
        </w:rPr>
        <w:t>Kia Telluride</w:t>
      </w:r>
      <w:r>
        <w:rPr>
          <w:rFonts w:ascii="Arial" w:eastAsia="Times New Roman" w:hAnsi="Arial" w:cs="Arial"/>
          <w:sz w:val="22"/>
          <w:lang w:eastAsia="en-US"/>
        </w:rPr>
        <w:t xml:space="preserve"> </w:t>
      </w:r>
      <w:r w:rsidRPr="003A6C68">
        <w:rPr>
          <w:rFonts w:ascii="Arial" w:eastAsia="Times New Roman" w:hAnsi="Arial" w:cs="Arial"/>
          <w:sz w:val="22"/>
          <w:lang w:eastAsia="en-US"/>
        </w:rPr>
        <w:t>– TSP</w:t>
      </w:r>
    </w:p>
    <w:p w14:paraId="220EFCA5" w14:textId="77777777" w:rsidR="002C4C89" w:rsidRPr="002C4C89" w:rsidRDefault="002C4C89" w:rsidP="002C4C89">
      <w:pPr>
        <w:shd w:val="clear" w:color="auto" w:fill="FFFFFF"/>
        <w:textAlignment w:val="baseline"/>
        <w:rPr>
          <w:rFonts w:ascii="Arial" w:hAnsi="Arial" w:cs="Arial"/>
          <w:sz w:val="22"/>
        </w:rPr>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5FE7132A" w14:textId="4DB65E35" w:rsidR="00F7278B" w:rsidRPr="00F7278B" w:rsidRDefault="00F7278B" w:rsidP="00F7278B">
      <w:pPr>
        <w:tabs>
          <w:tab w:val="left" w:pos="4140"/>
        </w:tabs>
        <w:rPr>
          <w:rFonts w:ascii="Arial" w:eastAsia="현대산스 Text" w:hAnsi="Arial" w:cs="Arial"/>
          <w:szCs w:val="20"/>
        </w:rPr>
      </w:pPr>
      <w:r w:rsidRPr="00F7278B">
        <w:rPr>
          <w:rFonts w:ascii="Arial" w:eastAsia="현대산스 Text" w:hAnsi="Arial" w:cs="Arial"/>
          <w:szCs w:val="20"/>
        </w:rPr>
        <w:t>Hyundai Motor Group is a global enterprise that has created a value chain based on mobility, steel, and construction, as well as logistics, finance, IT, and service.</w:t>
      </w:r>
      <w:r w:rsidR="00EB7484">
        <w:rPr>
          <w:rFonts w:ascii="Arial" w:eastAsia="현대산스 Text" w:hAnsi="Arial" w:cs="Arial"/>
          <w:szCs w:val="20"/>
        </w:rPr>
        <w:t xml:space="preserve"> </w:t>
      </w:r>
      <w:r w:rsidRPr="00F7278B">
        <w:rPr>
          <w:rFonts w:ascii="Arial" w:eastAsia="현대산스 Text" w:hAnsi="Arial" w:cs="Arial"/>
          <w:szCs w:val="20"/>
        </w:rPr>
        <w:t xml:space="preserve">With about 250,000 employees worldwide, the Group's mobility brands include Hyundai, Kia, and Genesis. </w:t>
      </w:r>
    </w:p>
    <w:p w14:paraId="402CB08D" w14:textId="3ED725CC" w:rsidR="00BD37B7" w:rsidRPr="009376F3" w:rsidRDefault="00F7278B" w:rsidP="00F7278B">
      <w:pPr>
        <w:tabs>
          <w:tab w:val="left" w:pos="4140"/>
        </w:tabs>
        <w:rPr>
          <w:rFonts w:ascii="Arial" w:hAnsi="Arial" w:cs="Arial"/>
        </w:rPr>
      </w:pPr>
      <w:r w:rsidRPr="00F7278B">
        <w:rPr>
          <w:rFonts w:ascii="Arial" w:eastAsia="현대산스 Text" w:hAnsi="Arial" w:cs="Arial"/>
          <w:szCs w:val="20"/>
        </w:rPr>
        <w:lastRenderedPageBreak/>
        <w:t>Armed with creative thinking, cooperative communication and the will to take on any challenges, we strive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2"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7D3EB4" w:rsidP="00C552DD">
      <w:pPr>
        <w:rPr>
          <w:rStyle w:val="a7"/>
          <w:rFonts w:ascii="Arial" w:hAnsi="Arial" w:cs="Arial"/>
        </w:rPr>
      </w:pPr>
      <w:hyperlink r:id="rId13"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4"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56813195" w:rsidR="00F46B2F" w:rsidRPr="00AB6930" w:rsidRDefault="00F46B2F" w:rsidP="00C552DD">
      <w:pPr>
        <w:tabs>
          <w:tab w:val="left" w:pos="4140"/>
        </w:tabs>
        <w:rPr>
          <w:rFonts w:ascii="Arial" w:hAnsi="Arial" w:cs="Arial"/>
        </w:rPr>
      </w:pPr>
      <w:r w:rsidRPr="00AB6930">
        <w:rPr>
          <w:rFonts w:ascii="Arial" w:hAnsi="Arial" w:cs="Arial"/>
        </w:rPr>
        <w:t xml:space="preserve">Visit the Kia Global Media Center for more information: </w:t>
      </w:r>
      <w:hyperlink r:id="rId15"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6"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proofErr w:type="spellStart"/>
      <w:r w:rsidRPr="009376F3">
        <w:rPr>
          <w:rFonts w:ascii="Arial" w:eastAsia="현대산스 Text" w:hAnsi="Arial" w:cs="Arial"/>
          <w:b/>
          <w:szCs w:val="20"/>
        </w:rPr>
        <w:t>Jin</w:t>
      </w:r>
      <w:proofErr w:type="spellEnd"/>
      <w:r w:rsidRPr="009376F3">
        <w:rPr>
          <w:rFonts w:ascii="Arial" w:eastAsia="현대산스 Text" w:hAnsi="Arial" w:cs="Arial"/>
          <w:b/>
          <w:szCs w:val="20"/>
        </w:rPr>
        <w:t xml:space="preserve">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7D3EB4" w:rsidP="00BD37B7">
      <w:pPr>
        <w:rPr>
          <w:rFonts w:ascii="Arial" w:eastAsia="현대산스 Text" w:hAnsi="Arial" w:cs="Arial"/>
          <w:szCs w:val="20"/>
        </w:rPr>
      </w:pPr>
      <w:hyperlink r:id="rId17" w:history="1">
        <w:r w:rsidR="00BD37B7" w:rsidRPr="009376F3">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even" r:id="rId18"/>
      <w:headerReference w:type="default" r:id="rId19"/>
      <w:footerReference w:type="even" r:id="rId20"/>
      <w:footerReference w:type="default" r:id="rId21"/>
      <w:headerReference w:type="first" r:id="rId22"/>
      <w:footerReference w:type="first" r:id="rId23"/>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71B8C" w14:textId="77777777" w:rsidR="007D3EB4" w:rsidRDefault="007D3EB4" w:rsidP="005A1CC5">
      <w:pPr>
        <w:spacing w:line="240" w:lineRule="auto"/>
      </w:pPr>
      <w:r>
        <w:separator/>
      </w:r>
    </w:p>
  </w:endnote>
  <w:endnote w:type="continuationSeparator" w:id="0">
    <w:p w14:paraId="6904423C" w14:textId="77777777" w:rsidR="007D3EB4" w:rsidRDefault="007D3EB4"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panose1 w:val="020B0604040000000000"/>
    <w:charset w:val="00"/>
    <w:family w:val="swiss"/>
    <w:pitch w:val="variable"/>
    <w:sig w:usb0="A00002EF" w:usb1="4000203A" w:usb2="00000020" w:usb3="00000000" w:csb0="0000009F" w:csb1="00000000"/>
  </w:font>
  <w:font w:name="현대산스 Head Medium">
    <w:altName w:val="Arial Unicode MS"/>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AB5E5" w14:textId="77777777" w:rsidR="00EB7484" w:rsidRDefault="00EB748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44291" w14:textId="77777777" w:rsidR="00EB7484" w:rsidRDefault="00EB748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9E302" w14:textId="77777777" w:rsidR="007D3EB4" w:rsidRDefault="007D3EB4" w:rsidP="005A1CC5">
      <w:pPr>
        <w:spacing w:line="240" w:lineRule="auto"/>
      </w:pPr>
      <w:r>
        <w:separator/>
      </w:r>
    </w:p>
  </w:footnote>
  <w:footnote w:type="continuationSeparator" w:id="0">
    <w:p w14:paraId="002A541D" w14:textId="77777777" w:rsidR="007D3EB4" w:rsidRDefault="007D3EB4"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4C8B8" w14:textId="77777777" w:rsidR="00EB7484" w:rsidRDefault="00EB748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64ADFDF7" w:rsidR="00DD7653" w:rsidRPr="00562F8D" w:rsidRDefault="006F64DC" w:rsidP="00EB13DC">
    <w:pPr>
      <w:pStyle w:val="a3"/>
      <w:tabs>
        <w:tab w:val="clear" w:pos="4513"/>
        <w:tab w:val="clear" w:pos="9026"/>
        <w:tab w:val="left" w:pos="6900"/>
      </w:tabs>
      <w:rPr>
        <w:rFonts w:ascii="Hyundai Sans Head Office Medium" w:hAnsi="Hyundai Sans Head Office Medium"/>
        <w:sz w:val="60"/>
        <w:szCs w:val="60"/>
      </w:rPr>
    </w:pPr>
    <w:r>
      <w:rPr>
        <w:rFonts w:ascii="Hyundai Sans Head Office Medium" w:hAnsi="Hyundai Sans Head Office Medium"/>
        <w:noProof/>
        <w:sz w:val="60"/>
        <w:szCs w:val="60"/>
      </w:rPr>
      <w:drawing>
        <wp:anchor distT="0" distB="0" distL="114300" distR="114300" simplePos="0" relativeHeight="251670016" behindDoc="0" locked="0" layoutInCell="1" allowOverlap="1" wp14:anchorId="666C9B51" wp14:editId="6E65EB12">
          <wp:simplePos x="0" y="0"/>
          <wp:positionH relativeFrom="column">
            <wp:posOffset>4482302</wp:posOffset>
          </wp:positionH>
          <wp:positionV relativeFrom="page">
            <wp:posOffset>532130</wp:posOffset>
          </wp:positionV>
          <wp:extent cx="751438" cy="275845"/>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438" cy="27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6B7" w:rsidRPr="00562F8D">
      <w:rPr>
        <w:rFonts w:ascii="Hyundai Sans Head Office Medium" w:hAnsi="Hyundai Sans Head Office Medium"/>
        <w:noProof/>
        <w:sz w:val="60"/>
        <w:szCs w:val="60"/>
      </w:rPr>
      <w:drawing>
        <wp:anchor distT="0" distB="0" distL="114300" distR="114300" simplePos="0" relativeHeight="251653632" behindDoc="0" locked="0" layoutInCell="1" allowOverlap="1" wp14:anchorId="4F0211D4" wp14:editId="01CE33CC">
          <wp:simplePos x="0" y="0"/>
          <wp:positionH relativeFrom="column">
            <wp:posOffset>3185795</wp:posOffset>
          </wp:positionH>
          <wp:positionV relativeFrom="paragraph">
            <wp:posOffset>-2921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3956B7">
      <w:rPr>
        <w:noProof/>
      </w:rPr>
      <w:drawing>
        <wp:anchor distT="0" distB="0" distL="114300" distR="114300" simplePos="0" relativeHeight="251668992" behindDoc="0" locked="0" layoutInCell="1" allowOverlap="1" wp14:anchorId="431F1FC4" wp14:editId="1E2EF9B2">
          <wp:simplePos x="0" y="0"/>
          <wp:positionH relativeFrom="column">
            <wp:posOffset>5311140</wp:posOffset>
          </wp:positionH>
          <wp:positionV relativeFrom="paragraph">
            <wp:posOffset>-9987</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9C2D7" w14:textId="77777777" w:rsidR="00EB7484" w:rsidRDefault="00EB748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BE6D38"/>
    <w:multiLevelType w:val="hybridMultilevel"/>
    <w:tmpl w:val="ABD0E7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C0C59"/>
    <w:multiLevelType w:val="hybridMultilevel"/>
    <w:tmpl w:val="A70E58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7"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8"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1"/>
  </w:num>
  <w:num w:numId="3">
    <w:abstractNumId w:val="29"/>
  </w:num>
  <w:num w:numId="4">
    <w:abstractNumId w:val="3"/>
  </w:num>
  <w:num w:numId="5">
    <w:abstractNumId w:val="23"/>
  </w:num>
  <w:num w:numId="6">
    <w:abstractNumId w:val="30"/>
  </w:num>
  <w:num w:numId="7">
    <w:abstractNumId w:val="12"/>
  </w:num>
  <w:num w:numId="8">
    <w:abstractNumId w:val="5"/>
  </w:num>
  <w:num w:numId="9">
    <w:abstractNumId w:val="11"/>
  </w:num>
  <w:num w:numId="10">
    <w:abstractNumId w:val="24"/>
  </w:num>
  <w:num w:numId="11">
    <w:abstractNumId w:val="10"/>
  </w:num>
  <w:num w:numId="12">
    <w:abstractNumId w:val="14"/>
  </w:num>
  <w:num w:numId="13">
    <w:abstractNumId w:val="22"/>
  </w:num>
  <w:num w:numId="14">
    <w:abstractNumId w:val="6"/>
  </w:num>
  <w:num w:numId="15">
    <w:abstractNumId w:val="20"/>
  </w:num>
  <w:num w:numId="16">
    <w:abstractNumId w:val="27"/>
  </w:num>
  <w:num w:numId="17">
    <w:abstractNumId w:val="31"/>
  </w:num>
  <w:num w:numId="18">
    <w:abstractNumId w:val="17"/>
  </w:num>
  <w:num w:numId="19">
    <w:abstractNumId w:val="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8"/>
  </w:num>
  <w:num w:numId="26">
    <w:abstractNumId w:val="15"/>
  </w:num>
  <w:num w:numId="27">
    <w:abstractNumId w:val="7"/>
  </w:num>
  <w:num w:numId="28">
    <w:abstractNumId w:val="25"/>
  </w:num>
  <w:num w:numId="29">
    <w:abstractNumId w:val="4"/>
  </w:num>
  <w:num w:numId="30">
    <w:abstractNumId w:val="0"/>
  </w:num>
  <w:num w:numId="31">
    <w:abstractNumId w:val="16"/>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20579"/>
    <w:rsid w:val="00021584"/>
    <w:rsid w:val="0004094A"/>
    <w:rsid w:val="00047532"/>
    <w:rsid w:val="0005072C"/>
    <w:rsid w:val="00054BBB"/>
    <w:rsid w:val="000573D0"/>
    <w:rsid w:val="00066753"/>
    <w:rsid w:val="00073AAD"/>
    <w:rsid w:val="00075D9F"/>
    <w:rsid w:val="00076040"/>
    <w:rsid w:val="00083591"/>
    <w:rsid w:val="000847AE"/>
    <w:rsid w:val="00085CB4"/>
    <w:rsid w:val="00096B55"/>
    <w:rsid w:val="000A206D"/>
    <w:rsid w:val="000A6C5A"/>
    <w:rsid w:val="000B041F"/>
    <w:rsid w:val="000B04CD"/>
    <w:rsid w:val="000B353E"/>
    <w:rsid w:val="000B5A45"/>
    <w:rsid w:val="000B75A9"/>
    <w:rsid w:val="000C03DC"/>
    <w:rsid w:val="000C131C"/>
    <w:rsid w:val="000C6ED6"/>
    <w:rsid w:val="000D3052"/>
    <w:rsid w:val="000D336F"/>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E80"/>
    <w:rsid w:val="001639B7"/>
    <w:rsid w:val="00163D9B"/>
    <w:rsid w:val="001656EE"/>
    <w:rsid w:val="00170557"/>
    <w:rsid w:val="001739CD"/>
    <w:rsid w:val="00173DE5"/>
    <w:rsid w:val="00196BF7"/>
    <w:rsid w:val="001A0C3F"/>
    <w:rsid w:val="001A3A0B"/>
    <w:rsid w:val="001A5106"/>
    <w:rsid w:val="001A68AA"/>
    <w:rsid w:val="001A7529"/>
    <w:rsid w:val="001C3704"/>
    <w:rsid w:val="001C611D"/>
    <w:rsid w:val="001D0A14"/>
    <w:rsid w:val="001D52E6"/>
    <w:rsid w:val="001E52CF"/>
    <w:rsid w:val="001E771E"/>
    <w:rsid w:val="001F2053"/>
    <w:rsid w:val="001F6812"/>
    <w:rsid w:val="001F6EC8"/>
    <w:rsid w:val="0020039D"/>
    <w:rsid w:val="00203D3A"/>
    <w:rsid w:val="00203E47"/>
    <w:rsid w:val="00210BE9"/>
    <w:rsid w:val="002207F0"/>
    <w:rsid w:val="0022267A"/>
    <w:rsid w:val="002228CF"/>
    <w:rsid w:val="002345E9"/>
    <w:rsid w:val="00236F01"/>
    <w:rsid w:val="00241223"/>
    <w:rsid w:val="00242EDF"/>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A1F0D"/>
    <w:rsid w:val="002B344F"/>
    <w:rsid w:val="002B6000"/>
    <w:rsid w:val="002C2466"/>
    <w:rsid w:val="002C4C89"/>
    <w:rsid w:val="002C5C81"/>
    <w:rsid w:val="002C5E78"/>
    <w:rsid w:val="002C6C97"/>
    <w:rsid w:val="002C7E99"/>
    <w:rsid w:val="002D0EAF"/>
    <w:rsid w:val="002D4E47"/>
    <w:rsid w:val="002D7CD0"/>
    <w:rsid w:val="002E06E1"/>
    <w:rsid w:val="002E3BDB"/>
    <w:rsid w:val="002E3DA3"/>
    <w:rsid w:val="002E4381"/>
    <w:rsid w:val="002E65E6"/>
    <w:rsid w:val="002F317D"/>
    <w:rsid w:val="002F36F2"/>
    <w:rsid w:val="002F3733"/>
    <w:rsid w:val="002F3AE6"/>
    <w:rsid w:val="002F5E99"/>
    <w:rsid w:val="00303570"/>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4993"/>
    <w:rsid w:val="00350A79"/>
    <w:rsid w:val="00356532"/>
    <w:rsid w:val="0035753E"/>
    <w:rsid w:val="003606D8"/>
    <w:rsid w:val="00362FA2"/>
    <w:rsid w:val="00363502"/>
    <w:rsid w:val="003728B3"/>
    <w:rsid w:val="00372CD4"/>
    <w:rsid w:val="00380284"/>
    <w:rsid w:val="00380EF9"/>
    <w:rsid w:val="00383532"/>
    <w:rsid w:val="003865FD"/>
    <w:rsid w:val="00386720"/>
    <w:rsid w:val="003928A8"/>
    <w:rsid w:val="003956B7"/>
    <w:rsid w:val="00395DF0"/>
    <w:rsid w:val="00396945"/>
    <w:rsid w:val="003A05C9"/>
    <w:rsid w:val="003A2376"/>
    <w:rsid w:val="003A57E2"/>
    <w:rsid w:val="003A6D32"/>
    <w:rsid w:val="003A7C81"/>
    <w:rsid w:val="003B096C"/>
    <w:rsid w:val="003B214F"/>
    <w:rsid w:val="003B24E9"/>
    <w:rsid w:val="003C02C1"/>
    <w:rsid w:val="003C371D"/>
    <w:rsid w:val="003C5798"/>
    <w:rsid w:val="003D0605"/>
    <w:rsid w:val="003D22BE"/>
    <w:rsid w:val="003D43A0"/>
    <w:rsid w:val="003D652A"/>
    <w:rsid w:val="003D7C75"/>
    <w:rsid w:val="003E0A56"/>
    <w:rsid w:val="003F4FB8"/>
    <w:rsid w:val="003F574B"/>
    <w:rsid w:val="003F6180"/>
    <w:rsid w:val="00400A9A"/>
    <w:rsid w:val="004023E2"/>
    <w:rsid w:val="00404FC1"/>
    <w:rsid w:val="00411A52"/>
    <w:rsid w:val="00412237"/>
    <w:rsid w:val="0041551A"/>
    <w:rsid w:val="0041678C"/>
    <w:rsid w:val="00416BA1"/>
    <w:rsid w:val="0042204C"/>
    <w:rsid w:val="00424531"/>
    <w:rsid w:val="0042512A"/>
    <w:rsid w:val="00425874"/>
    <w:rsid w:val="00425FBF"/>
    <w:rsid w:val="00433085"/>
    <w:rsid w:val="00436115"/>
    <w:rsid w:val="00450272"/>
    <w:rsid w:val="0045213A"/>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B09ED"/>
    <w:rsid w:val="004B3F80"/>
    <w:rsid w:val="004C242F"/>
    <w:rsid w:val="004C3B7A"/>
    <w:rsid w:val="004C517C"/>
    <w:rsid w:val="004C6816"/>
    <w:rsid w:val="004D1B2E"/>
    <w:rsid w:val="004D3663"/>
    <w:rsid w:val="004D6BE3"/>
    <w:rsid w:val="004E20EB"/>
    <w:rsid w:val="004E3F35"/>
    <w:rsid w:val="004F03CB"/>
    <w:rsid w:val="004F116F"/>
    <w:rsid w:val="004F3C32"/>
    <w:rsid w:val="004F544A"/>
    <w:rsid w:val="004F5B6E"/>
    <w:rsid w:val="004F76D8"/>
    <w:rsid w:val="005000C0"/>
    <w:rsid w:val="00501082"/>
    <w:rsid w:val="00501E33"/>
    <w:rsid w:val="00507B97"/>
    <w:rsid w:val="00510EE0"/>
    <w:rsid w:val="00522C18"/>
    <w:rsid w:val="00523D86"/>
    <w:rsid w:val="00527088"/>
    <w:rsid w:val="005405B2"/>
    <w:rsid w:val="005425DA"/>
    <w:rsid w:val="0054287C"/>
    <w:rsid w:val="005450F8"/>
    <w:rsid w:val="005467E1"/>
    <w:rsid w:val="00555B41"/>
    <w:rsid w:val="00557E08"/>
    <w:rsid w:val="005614BB"/>
    <w:rsid w:val="00562F8D"/>
    <w:rsid w:val="00567F46"/>
    <w:rsid w:val="00577CFE"/>
    <w:rsid w:val="0058057A"/>
    <w:rsid w:val="0058192A"/>
    <w:rsid w:val="005828A6"/>
    <w:rsid w:val="0058413F"/>
    <w:rsid w:val="00585A29"/>
    <w:rsid w:val="0058766A"/>
    <w:rsid w:val="005900A0"/>
    <w:rsid w:val="00594226"/>
    <w:rsid w:val="005952FD"/>
    <w:rsid w:val="00595620"/>
    <w:rsid w:val="00597313"/>
    <w:rsid w:val="005A0EA7"/>
    <w:rsid w:val="005A1CC5"/>
    <w:rsid w:val="005A26E6"/>
    <w:rsid w:val="005A28C0"/>
    <w:rsid w:val="005A6406"/>
    <w:rsid w:val="005A69C1"/>
    <w:rsid w:val="005B0B6A"/>
    <w:rsid w:val="005B3A54"/>
    <w:rsid w:val="005B546D"/>
    <w:rsid w:val="005C2CA7"/>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91AE1"/>
    <w:rsid w:val="006962A4"/>
    <w:rsid w:val="00696E9D"/>
    <w:rsid w:val="006A4676"/>
    <w:rsid w:val="006B3477"/>
    <w:rsid w:val="006B4618"/>
    <w:rsid w:val="006B6DBE"/>
    <w:rsid w:val="006B747E"/>
    <w:rsid w:val="006C48BD"/>
    <w:rsid w:val="006C550A"/>
    <w:rsid w:val="006C614B"/>
    <w:rsid w:val="006C7432"/>
    <w:rsid w:val="006D5A25"/>
    <w:rsid w:val="006E0208"/>
    <w:rsid w:val="006E273B"/>
    <w:rsid w:val="006E3B06"/>
    <w:rsid w:val="006E59B7"/>
    <w:rsid w:val="006F2E6A"/>
    <w:rsid w:val="006F6202"/>
    <w:rsid w:val="006F64DC"/>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1CF8"/>
    <w:rsid w:val="00753884"/>
    <w:rsid w:val="00756B07"/>
    <w:rsid w:val="00761181"/>
    <w:rsid w:val="0076185D"/>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B10FF"/>
    <w:rsid w:val="007B14E5"/>
    <w:rsid w:val="007B2947"/>
    <w:rsid w:val="007B46A6"/>
    <w:rsid w:val="007B5587"/>
    <w:rsid w:val="007B633B"/>
    <w:rsid w:val="007B7D22"/>
    <w:rsid w:val="007C1F6B"/>
    <w:rsid w:val="007C2312"/>
    <w:rsid w:val="007C5366"/>
    <w:rsid w:val="007D0DA9"/>
    <w:rsid w:val="007D24D6"/>
    <w:rsid w:val="007D3EB4"/>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13D3E"/>
    <w:rsid w:val="00813DE4"/>
    <w:rsid w:val="0081445C"/>
    <w:rsid w:val="00817203"/>
    <w:rsid w:val="008255DE"/>
    <w:rsid w:val="00826B21"/>
    <w:rsid w:val="008275F1"/>
    <w:rsid w:val="00827F7A"/>
    <w:rsid w:val="008311D7"/>
    <w:rsid w:val="00831400"/>
    <w:rsid w:val="008318F8"/>
    <w:rsid w:val="00834E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A5BE4"/>
    <w:rsid w:val="008B720F"/>
    <w:rsid w:val="008C1ACB"/>
    <w:rsid w:val="008C7F68"/>
    <w:rsid w:val="008D4575"/>
    <w:rsid w:val="008D4E52"/>
    <w:rsid w:val="008D4EBA"/>
    <w:rsid w:val="008D4F4B"/>
    <w:rsid w:val="008D78DD"/>
    <w:rsid w:val="008E2730"/>
    <w:rsid w:val="008E5A07"/>
    <w:rsid w:val="008F2BA5"/>
    <w:rsid w:val="008F75A0"/>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753A"/>
    <w:rsid w:val="00967741"/>
    <w:rsid w:val="00974ABF"/>
    <w:rsid w:val="00976862"/>
    <w:rsid w:val="00981B77"/>
    <w:rsid w:val="00982958"/>
    <w:rsid w:val="00982D51"/>
    <w:rsid w:val="00983EAD"/>
    <w:rsid w:val="00984083"/>
    <w:rsid w:val="00984C4D"/>
    <w:rsid w:val="00985FF6"/>
    <w:rsid w:val="00986532"/>
    <w:rsid w:val="009A6414"/>
    <w:rsid w:val="009B1263"/>
    <w:rsid w:val="009B4848"/>
    <w:rsid w:val="009C2CF1"/>
    <w:rsid w:val="009C626F"/>
    <w:rsid w:val="009D1ACA"/>
    <w:rsid w:val="009D233B"/>
    <w:rsid w:val="009D2ECD"/>
    <w:rsid w:val="009D692B"/>
    <w:rsid w:val="009D74C5"/>
    <w:rsid w:val="009E630B"/>
    <w:rsid w:val="009E6ABA"/>
    <w:rsid w:val="009E7114"/>
    <w:rsid w:val="009F003F"/>
    <w:rsid w:val="009F1486"/>
    <w:rsid w:val="009F1A8F"/>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41FD4"/>
    <w:rsid w:val="00A426CF"/>
    <w:rsid w:val="00A43ED2"/>
    <w:rsid w:val="00A4460F"/>
    <w:rsid w:val="00A450DA"/>
    <w:rsid w:val="00A45EC5"/>
    <w:rsid w:val="00A50706"/>
    <w:rsid w:val="00A547E6"/>
    <w:rsid w:val="00A56069"/>
    <w:rsid w:val="00A60EF5"/>
    <w:rsid w:val="00A64E8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2AD6"/>
    <w:rsid w:val="00AC4A8E"/>
    <w:rsid w:val="00AC6E91"/>
    <w:rsid w:val="00AD22F3"/>
    <w:rsid w:val="00AD3122"/>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581B"/>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F17A0"/>
    <w:rsid w:val="00BF21AD"/>
    <w:rsid w:val="00BF2ECC"/>
    <w:rsid w:val="00BF4383"/>
    <w:rsid w:val="00BF5378"/>
    <w:rsid w:val="00BF6D93"/>
    <w:rsid w:val="00BF7B6B"/>
    <w:rsid w:val="00C01684"/>
    <w:rsid w:val="00C052E2"/>
    <w:rsid w:val="00C10708"/>
    <w:rsid w:val="00C3345E"/>
    <w:rsid w:val="00C33F11"/>
    <w:rsid w:val="00C36F0D"/>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B0F76"/>
    <w:rsid w:val="00CB17BA"/>
    <w:rsid w:val="00CB6E3A"/>
    <w:rsid w:val="00CC0102"/>
    <w:rsid w:val="00CC127E"/>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D592F"/>
    <w:rsid w:val="00DD7653"/>
    <w:rsid w:val="00DE04B6"/>
    <w:rsid w:val="00DE0EB2"/>
    <w:rsid w:val="00DE2660"/>
    <w:rsid w:val="00DE3A31"/>
    <w:rsid w:val="00DE4F71"/>
    <w:rsid w:val="00DE5C17"/>
    <w:rsid w:val="00DE641C"/>
    <w:rsid w:val="00DF2FE2"/>
    <w:rsid w:val="00DF39BC"/>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2F33"/>
    <w:rsid w:val="00E73569"/>
    <w:rsid w:val="00E73715"/>
    <w:rsid w:val="00E75875"/>
    <w:rsid w:val="00E82FD8"/>
    <w:rsid w:val="00E861DA"/>
    <w:rsid w:val="00E87DE6"/>
    <w:rsid w:val="00E87E0C"/>
    <w:rsid w:val="00E907BD"/>
    <w:rsid w:val="00E91955"/>
    <w:rsid w:val="00E95867"/>
    <w:rsid w:val="00E958F1"/>
    <w:rsid w:val="00EA04B2"/>
    <w:rsid w:val="00EA27C5"/>
    <w:rsid w:val="00EA2EF1"/>
    <w:rsid w:val="00EA471C"/>
    <w:rsid w:val="00EA58D7"/>
    <w:rsid w:val="00EA66E8"/>
    <w:rsid w:val="00EB13DC"/>
    <w:rsid w:val="00EB65C4"/>
    <w:rsid w:val="00EB7484"/>
    <w:rsid w:val="00EC3012"/>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278B"/>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ungjoon/AppData/Local/Microsoft/Windows/INetCache/Content.Outlook/KZS270L1/worldwide.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hyperlink" Target="mailto:sjcar@hyundai.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enesi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kianewscenter.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B2F3E41F4EDC42B8E876B32C36C7A1" ma:contentTypeVersion="12" ma:contentTypeDescription="Create a new document." ma:contentTypeScope="" ma:versionID="f650c323993098aaacb15c8405fc12bd">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00e976a540e7f79df4cd737d528dd73"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2.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418D96-78FE-4C72-B9FA-1B32E865C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340EE4-670E-4FE8-AB8D-6F0AF216D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658</Words>
  <Characters>3752</Characters>
  <Application>Microsoft Office Word</Application>
  <DocSecurity>0</DocSecurity>
  <Lines>31</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임승규</cp:lastModifiedBy>
  <cp:revision>5</cp:revision>
  <cp:lastPrinted>2019-06-21T06:42:00Z</cp:lastPrinted>
  <dcterms:created xsi:type="dcterms:W3CDTF">2021-02-24T07:08:00Z</dcterms:created>
  <dcterms:modified xsi:type="dcterms:W3CDTF">2021-02-2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SIP_Label_425c787f-039f-4287-bd0c-30008109edfc_Enabled">
    <vt:lpwstr>true</vt:lpwstr>
  </property>
  <property fmtid="{D5CDD505-2E9C-101B-9397-08002B2CF9AE}" pid="5" name="MSIP_Label_425c787f-039f-4287-bd0c-30008109edfc_SetDate">
    <vt:lpwstr>2021-01-21T05:29:17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00cf5eac-0360-4471-92ab-9ac7e6fd93a0</vt:lpwstr>
  </property>
  <property fmtid="{D5CDD505-2E9C-101B-9397-08002B2CF9AE}" pid="10" name="MSIP_Label_425c787f-039f-4287-bd0c-30008109edfc_ContentBits">
    <vt:lpwstr>0</vt:lpwstr>
  </property>
</Properties>
</file>